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215F3" w14:textId="281E8A82" w:rsidR="00342A0B" w:rsidRPr="00A674B0" w:rsidRDefault="00A674B0" w:rsidP="00A674B0">
      <w:pPr>
        <w:jc w:val="center"/>
        <w:rPr>
          <w:b/>
          <w:bCs/>
          <w:sz w:val="36"/>
          <w:szCs w:val="36"/>
        </w:rPr>
      </w:pPr>
      <w:r w:rsidRPr="00A674B0">
        <w:rPr>
          <w:b/>
          <w:bCs/>
          <w:sz w:val="36"/>
          <w:szCs w:val="36"/>
        </w:rPr>
        <w:t>Linear Algebra with NumPy</w:t>
      </w:r>
    </w:p>
    <w:p w14:paraId="4C1F114E" w14:textId="57DC9C8C" w:rsidR="00A674B0" w:rsidRDefault="00A674B0" w:rsidP="00A674B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Matrix Multiplication</w:t>
      </w:r>
    </w:p>
    <w:p w14:paraId="3B0727CE" w14:textId="77A911B8" w:rsidR="00A674B0" w:rsidRDefault="00A674B0" w:rsidP="00A674B0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C19B28F" wp14:editId="70E3F562">
            <wp:extent cx="4181475" cy="2047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29D92" w14:textId="727C7E6D" w:rsidR="00A674B0" w:rsidRDefault="00BF346E" w:rsidP="00A674B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Inverse Function</w:t>
      </w:r>
    </w:p>
    <w:p w14:paraId="1A48467C" w14:textId="1ACEB809" w:rsidR="00BF346E" w:rsidRDefault="00BF346E" w:rsidP="00A674B0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776F72E" wp14:editId="79F5653E">
            <wp:extent cx="2019300" cy="1200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7DE9D" w14:textId="36028E87" w:rsidR="00BF346E" w:rsidRDefault="00BF346E" w:rsidP="00A674B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Finding Rank of the Matrix</w:t>
      </w:r>
    </w:p>
    <w:p w14:paraId="1C52EE28" w14:textId="1FA2B1AB" w:rsidR="00BF346E" w:rsidRDefault="00067134" w:rsidP="00A674B0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F86AD7C" wp14:editId="2CBA4903">
            <wp:extent cx="1743075" cy="781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858A5" w14:textId="7E6D9036" w:rsidR="00067134" w:rsidRDefault="0021190D" w:rsidP="00A674B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eterminant of Matrix</w:t>
      </w:r>
    </w:p>
    <w:p w14:paraId="3B80829A" w14:textId="343FA32E" w:rsidR="00A674B0" w:rsidRDefault="0021190D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29E7151" wp14:editId="336DE46D">
            <wp:extent cx="2495550" cy="9810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981DC" w14:textId="77777777" w:rsidR="004160DD" w:rsidRDefault="004160DD" w:rsidP="0084702A">
      <w:pPr>
        <w:rPr>
          <w:b/>
          <w:bCs/>
          <w:sz w:val="32"/>
          <w:szCs w:val="32"/>
          <w:u w:val="single"/>
        </w:rPr>
      </w:pPr>
    </w:p>
    <w:p w14:paraId="430BBC32" w14:textId="4C9BD9F3" w:rsidR="004160DD" w:rsidRDefault="004160DD" w:rsidP="004160DD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tatistical Functions</w:t>
      </w:r>
      <w:r w:rsidRPr="00A674B0">
        <w:rPr>
          <w:b/>
          <w:bCs/>
          <w:sz w:val="36"/>
          <w:szCs w:val="36"/>
        </w:rPr>
        <w:t xml:space="preserve"> with NumPy</w:t>
      </w:r>
    </w:p>
    <w:p w14:paraId="21219DFC" w14:textId="25F6DEF8" w:rsidR="004160DD" w:rsidRDefault="00E81848" w:rsidP="004160DD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Maximum &amp; Minimum of Array</w:t>
      </w:r>
    </w:p>
    <w:p w14:paraId="18CD86ED" w14:textId="5C71BAB2" w:rsidR="00E81848" w:rsidRDefault="00E81848" w:rsidP="004160DD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2142AF0" wp14:editId="2ABFFEB9">
            <wp:extent cx="2571750" cy="1162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67778" w14:textId="77777777" w:rsidR="00E81848" w:rsidRDefault="00E81848" w:rsidP="004160DD">
      <w:pPr>
        <w:rPr>
          <w:b/>
          <w:bCs/>
          <w:sz w:val="32"/>
          <w:szCs w:val="32"/>
          <w:u w:val="single"/>
        </w:rPr>
      </w:pPr>
    </w:p>
    <w:p w14:paraId="65616006" w14:textId="5F72ECB7" w:rsidR="00985010" w:rsidRDefault="00985010" w:rsidP="004160DD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Finding Mean, SD, Variance and </w:t>
      </w:r>
      <w:r w:rsidR="00D43C67">
        <w:rPr>
          <w:b/>
          <w:bCs/>
          <w:sz w:val="32"/>
          <w:szCs w:val="32"/>
          <w:u w:val="single"/>
        </w:rPr>
        <w:t xml:space="preserve">Weighted </w:t>
      </w:r>
      <w:r>
        <w:rPr>
          <w:b/>
          <w:bCs/>
          <w:sz w:val="32"/>
          <w:szCs w:val="32"/>
          <w:u w:val="single"/>
        </w:rPr>
        <w:t>Avg</w:t>
      </w:r>
    </w:p>
    <w:p w14:paraId="01200CC5" w14:textId="0C5ED946" w:rsidR="00985010" w:rsidRPr="00DB2DCA" w:rsidRDefault="00E45447" w:rsidP="004160D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C5C3D04" wp14:editId="799DB564">
            <wp:extent cx="3686175" cy="15811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EB857" w14:textId="122566EB" w:rsidR="00DB2DCA" w:rsidRDefault="00DB2DCA" w:rsidP="004160DD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Generating Data using Probability Distribution</w:t>
      </w:r>
    </w:p>
    <w:p w14:paraId="100D56B6" w14:textId="37EAE9CE" w:rsidR="00DB2DCA" w:rsidRDefault="007956B0" w:rsidP="004160DD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4A1848EB" wp14:editId="085A33B3">
            <wp:extent cx="5943600" cy="38214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CC3F1" w14:textId="77777777" w:rsidR="004160DD" w:rsidRPr="00A674B0" w:rsidRDefault="004160DD" w:rsidP="004160DD">
      <w:pPr>
        <w:rPr>
          <w:b/>
          <w:bCs/>
          <w:sz w:val="36"/>
          <w:szCs w:val="36"/>
        </w:rPr>
      </w:pPr>
    </w:p>
    <w:p w14:paraId="3F6ED0B7" w14:textId="77777777" w:rsidR="00A674B0" w:rsidRDefault="00A674B0" w:rsidP="0084702A">
      <w:pPr>
        <w:rPr>
          <w:b/>
          <w:bCs/>
          <w:sz w:val="32"/>
          <w:szCs w:val="32"/>
          <w:u w:val="single"/>
        </w:rPr>
      </w:pPr>
    </w:p>
    <w:p w14:paraId="71236919" w14:textId="5AD93005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6930CE0A" w14:textId="77777777" w:rsidR="00154A77" w:rsidRDefault="00154A77" w:rsidP="0084702A">
      <w:pPr>
        <w:rPr>
          <w:b/>
          <w:bCs/>
          <w:sz w:val="32"/>
          <w:szCs w:val="32"/>
          <w:u w:val="single"/>
        </w:rPr>
      </w:pPr>
    </w:p>
    <w:p w14:paraId="02879692" w14:textId="77777777" w:rsidR="00EB07D6" w:rsidRDefault="00EB07D6" w:rsidP="0084702A">
      <w:pPr>
        <w:rPr>
          <w:b/>
          <w:bCs/>
          <w:sz w:val="32"/>
          <w:szCs w:val="32"/>
          <w:u w:val="single"/>
        </w:rPr>
      </w:pPr>
    </w:p>
    <w:p w14:paraId="5430B7A5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5CD763F9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375E785D" w14:textId="2BE9C4CD" w:rsidR="002608D3" w:rsidRPr="00840D63" w:rsidRDefault="002608D3" w:rsidP="0084702A">
      <w:pPr>
        <w:rPr>
          <w:b/>
          <w:bCs/>
          <w:sz w:val="32"/>
          <w:szCs w:val="32"/>
          <w:u w:val="single"/>
        </w:rPr>
      </w:pPr>
    </w:p>
    <w:sectPr w:rsidR="002608D3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mwrAUAf7BjZywAAAA="/>
  </w:docVars>
  <w:rsids>
    <w:rsidRoot w:val="0062293F"/>
    <w:rsid w:val="000548A1"/>
    <w:rsid w:val="00067134"/>
    <w:rsid w:val="000E60CE"/>
    <w:rsid w:val="00100B2C"/>
    <w:rsid w:val="00134F95"/>
    <w:rsid w:val="00154A77"/>
    <w:rsid w:val="00155828"/>
    <w:rsid w:val="00157DEB"/>
    <w:rsid w:val="00172E69"/>
    <w:rsid w:val="001B44D2"/>
    <w:rsid w:val="001B5441"/>
    <w:rsid w:val="001E45E9"/>
    <w:rsid w:val="00210A46"/>
    <w:rsid w:val="0021190D"/>
    <w:rsid w:val="002608D3"/>
    <w:rsid w:val="002D7BF4"/>
    <w:rsid w:val="00342A0B"/>
    <w:rsid w:val="0039617C"/>
    <w:rsid w:val="003E1047"/>
    <w:rsid w:val="003E2444"/>
    <w:rsid w:val="004160DD"/>
    <w:rsid w:val="00421B80"/>
    <w:rsid w:val="00432985"/>
    <w:rsid w:val="00472C9B"/>
    <w:rsid w:val="004B5ABD"/>
    <w:rsid w:val="004C7E53"/>
    <w:rsid w:val="004F4315"/>
    <w:rsid w:val="00506D6E"/>
    <w:rsid w:val="00543DFC"/>
    <w:rsid w:val="00573A6A"/>
    <w:rsid w:val="005A40C3"/>
    <w:rsid w:val="005E26A5"/>
    <w:rsid w:val="005F2A7A"/>
    <w:rsid w:val="0062293F"/>
    <w:rsid w:val="00662D98"/>
    <w:rsid w:val="006835AF"/>
    <w:rsid w:val="00685B91"/>
    <w:rsid w:val="00780E22"/>
    <w:rsid w:val="007956B0"/>
    <w:rsid w:val="00797604"/>
    <w:rsid w:val="007A0FDD"/>
    <w:rsid w:val="00840D63"/>
    <w:rsid w:val="00844553"/>
    <w:rsid w:val="0084702A"/>
    <w:rsid w:val="008D31DD"/>
    <w:rsid w:val="009635D7"/>
    <w:rsid w:val="00985010"/>
    <w:rsid w:val="00992C5C"/>
    <w:rsid w:val="009C25D0"/>
    <w:rsid w:val="009C7DBD"/>
    <w:rsid w:val="009D776B"/>
    <w:rsid w:val="00A528F7"/>
    <w:rsid w:val="00A674B0"/>
    <w:rsid w:val="00A93F30"/>
    <w:rsid w:val="00AA5F3E"/>
    <w:rsid w:val="00AA7D46"/>
    <w:rsid w:val="00AD71F1"/>
    <w:rsid w:val="00BF346E"/>
    <w:rsid w:val="00C06EC5"/>
    <w:rsid w:val="00C26C00"/>
    <w:rsid w:val="00C32CF1"/>
    <w:rsid w:val="00C43EE1"/>
    <w:rsid w:val="00CA0287"/>
    <w:rsid w:val="00CB06B7"/>
    <w:rsid w:val="00CD6AB2"/>
    <w:rsid w:val="00D06821"/>
    <w:rsid w:val="00D15700"/>
    <w:rsid w:val="00D43C67"/>
    <w:rsid w:val="00D52CB4"/>
    <w:rsid w:val="00D77FDC"/>
    <w:rsid w:val="00DA5D41"/>
    <w:rsid w:val="00DB2DCA"/>
    <w:rsid w:val="00DB653D"/>
    <w:rsid w:val="00E44985"/>
    <w:rsid w:val="00E45447"/>
    <w:rsid w:val="00E81848"/>
    <w:rsid w:val="00EB07D6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3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86</cp:revision>
  <dcterms:created xsi:type="dcterms:W3CDTF">2023-03-17T07:22:00Z</dcterms:created>
  <dcterms:modified xsi:type="dcterms:W3CDTF">2023-04-12T05:23:00Z</dcterms:modified>
</cp:coreProperties>
</file>